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 w:firstRow="1" w:lastRow="0" w:firstColumn="1" w:lastColumn="0" w:noHBand="0" w:noVBand="1"/>
      </w:tblPr>
      <w:tblGrid>
        <w:gridCol w:w="2538"/>
        <w:gridCol w:w="1800"/>
        <w:gridCol w:w="626"/>
        <w:gridCol w:w="1084"/>
        <w:gridCol w:w="1170"/>
        <w:gridCol w:w="697"/>
        <w:gridCol w:w="1373"/>
        <w:gridCol w:w="1170"/>
        <w:gridCol w:w="517"/>
        <w:gridCol w:w="23"/>
      </w:tblGrid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 w:val="restart"/>
          </w:tcPr>
          <w:p w:rsidR="00A97562" w:rsidRDefault="00E53E40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125BD1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6"/>
            <w:shd w:val="clear" w:color="auto" w:fill="E5DFEC" w:themeFill="accent4" w:themeFillTint="33"/>
          </w:tcPr>
          <w:p w:rsidR="00A97562" w:rsidRPr="00E53E40" w:rsidRDefault="00A97562" w:rsidP="0070356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D6575E" w:rsidRPr="00703569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  <w:r w:rsidR="00703569">
              <w:rPr>
                <w:rFonts w:cs="B Zar"/>
                <w:b/>
                <w:bCs/>
                <w:sz w:val="18"/>
                <w:szCs w:val="18"/>
              </w:rPr>
              <w:t>(</w:t>
            </w:r>
            <w:r w:rsidR="00703569" w:rsidRPr="00703569">
              <w:rPr>
                <w:rFonts w:cs="B Zar"/>
                <w:b/>
                <w:bCs/>
                <w:sz w:val="18"/>
                <w:szCs w:val="18"/>
              </w:rPr>
              <w:t>BET</w:t>
            </w:r>
            <w:r w:rsidR="00B14020" w:rsidRPr="00703569">
              <w:rPr>
                <w:rFonts w:cs="B Zar"/>
                <w:b/>
                <w:bCs/>
                <w:sz w:val="18"/>
                <w:szCs w:val="18"/>
              </w:rPr>
              <w:t>)</w:t>
            </w:r>
            <w:r w:rsidR="00B14020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3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125BD1">
        <w:trPr>
          <w:gridAfter w:val="1"/>
          <w:wAfter w:w="23" w:type="dxa"/>
          <w:trHeight w:val="651"/>
        </w:trPr>
        <w:tc>
          <w:tcPr>
            <w:tcW w:w="4964" w:type="dxa"/>
            <w:gridSpan w:val="3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6"/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10975" w:type="dxa"/>
            <w:gridSpan w:val="9"/>
            <w:shd w:val="clear" w:color="auto" w:fill="E5DFEC" w:themeFill="accent4" w:themeFillTint="33"/>
          </w:tcPr>
          <w:p w:rsidR="00A97562" w:rsidRPr="00E53E40" w:rsidRDefault="00A97562" w:rsidP="00125BD1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9D4C85" w:rsidRPr="00E53E40" w:rsidTr="008120DA">
        <w:trPr>
          <w:trHeight w:val="899"/>
        </w:trPr>
        <w:tc>
          <w:tcPr>
            <w:tcW w:w="2538" w:type="dxa"/>
          </w:tcPr>
          <w:p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توضیحات</w:t>
            </w:r>
          </w:p>
        </w:tc>
        <w:tc>
          <w:tcPr>
            <w:tcW w:w="1800" w:type="dxa"/>
          </w:tcPr>
          <w:p w:rsidR="009D4C85" w:rsidRDefault="009D4C85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  <w:p w:rsidR="009D4C85" w:rsidRPr="00E53E40" w:rsidRDefault="009D4C85" w:rsidP="00F70C70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زمان مورد نیاز </w:t>
            </w:r>
            <w:r w:rsidRPr="00F70C70">
              <w:rPr>
                <w:rFonts w:cs="B Zar"/>
                <w:sz w:val="18"/>
                <w:szCs w:val="18"/>
              </w:rPr>
              <w:t>pretreatment</w:t>
            </w:r>
          </w:p>
        </w:tc>
        <w:tc>
          <w:tcPr>
            <w:tcW w:w="1710" w:type="dxa"/>
            <w:gridSpan w:val="2"/>
          </w:tcPr>
          <w:p w:rsidR="009D4C85" w:rsidRDefault="009D4C85" w:rsidP="00125BD1">
            <w:pPr>
              <w:bidi/>
              <w:rPr>
                <w:rFonts w:cs="B Zar"/>
                <w:sz w:val="18"/>
                <w:szCs w:val="18"/>
              </w:rPr>
            </w:pPr>
          </w:p>
          <w:p w:rsidR="009D4C85" w:rsidRPr="00E53E40" w:rsidRDefault="009D4C85" w:rsidP="00F70C70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دمای مورد نیاز </w:t>
            </w:r>
            <w:r w:rsidRPr="00F70C70">
              <w:rPr>
                <w:rFonts w:cs="B Zar"/>
                <w:sz w:val="18"/>
                <w:szCs w:val="18"/>
              </w:rPr>
              <w:t>pretreatment</w:t>
            </w:r>
          </w:p>
        </w:tc>
        <w:tc>
          <w:tcPr>
            <w:tcW w:w="1170" w:type="dxa"/>
          </w:tcPr>
          <w:p w:rsidR="009D4C85" w:rsidRDefault="009D4C85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2070" w:type="dxa"/>
            <w:gridSpan w:val="2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1170" w:type="dxa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9D4C85" w:rsidRPr="00E53E40" w:rsidTr="00F357D1">
        <w:tc>
          <w:tcPr>
            <w:tcW w:w="2538" w:type="dxa"/>
          </w:tcPr>
          <w:p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9D4C85" w:rsidRDefault="009D4C85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9D4C85" w:rsidRDefault="009D4C85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9D4C85" w:rsidRPr="00E53E40" w:rsidRDefault="009D4C85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9D4C85" w:rsidRPr="00E53E40" w:rsidTr="00EF73B9">
        <w:tc>
          <w:tcPr>
            <w:tcW w:w="2538" w:type="dxa"/>
          </w:tcPr>
          <w:p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9D4C85" w:rsidRDefault="009D4C85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9D4C85" w:rsidRDefault="009D4C85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9D4C85" w:rsidRPr="00E53E40" w:rsidRDefault="009D4C85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9D4C85" w:rsidRPr="00E53E40" w:rsidTr="00B63829">
        <w:tc>
          <w:tcPr>
            <w:tcW w:w="2538" w:type="dxa"/>
          </w:tcPr>
          <w:p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9D4C85" w:rsidRDefault="009D4C85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9D4C85" w:rsidRDefault="009D4C85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9D4C85" w:rsidRPr="00E53E40" w:rsidRDefault="009D4C85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9D4C85" w:rsidRPr="00E53E40" w:rsidTr="00CA6E56">
        <w:tc>
          <w:tcPr>
            <w:tcW w:w="2538" w:type="dxa"/>
          </w:tcPr>
          <w:p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9D4C85" w:rsidRDefault="009D4C85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9D4C85" w:rsidRDefault="009D4C85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9D4C85" w:rsidRPr="00E53E40" w:rsidRDefault="009D4C85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9D4C85" w:rsidRPr="00E53E40" w:rsidTr="00E0186D">
        <w:tc>
          <w:tcPr>
            <w:tcW w:w="2538" w:type="dxa"/>
          </w:tcPr>
          <w:p w:rsidR="009D4C85" w:rsidRPr="00E53E40" w:rsidRDefault="009D4C85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9D4C85" w:rsidRPr="00E53E40" w:rsidRDefault="009D4C85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9D4C85" w:rsidRDefault="009D4C85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9D4C85" w:rsidRDefault="009D4C85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9D4C85" w:rsidRPr="00E53E40" w:rsidRDefault="009D4C85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125BD1">
        <w:trPr>
          <w:gridAfter w:val="1"/>
          <w:wAfter w:w="23" w:type="dxa"/>
        </w:trPr>
        <w:tc>
          <w:tcPr>
            <w:tcW w:w="10975" w:type="dxa"/>
            <w:gridSpan w:val="9"/>
            <w:shd w:val="clear" w:color="auto" w:fill="auto"/>
          </w:tcPr>
          <w:p w:rsidR="005D348B" w:rsidRPr="00E53E40" w:rsidRDefault="005D348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732D0C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732D0C" w:rsidRPr="00FB5C55" w:rsidRDefault="00732D0C" w:rsidP="00732D0C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رایط نگهداری</w:t>
                  </w:r>
                </w:p>
              </w:tc>
              <w:tc>
                <w:tcPr>
                  <w:tcW w:w="9530" w:type="dxa"/>
                </w:tcPr>
                <w:p w:rsidR="00732D0C" w:rsidRPr="00FB5C55" w:rsidRDefault="00732D0C" w:rsidP="00732D0C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معمول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حساس به نور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حساس به دم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حساس به رطوبت</w:t>
                  </w:r>
                  <w:bookmarkStart w:id="0" w:name="_GoBack"/>
                  <w:bookmarkEnd w:id="0"/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B14020" w:rsidRDefault="00F70C70" w:rsidP="00F70C7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مقدار </w:t>
                  </w:r>
                  <w:r w:rsidR="00B1402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نمونه حداقل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0.2 گرم</w:t>
                  </w:r>
                  <w:r w:rsidR="00B14020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باشد.</w:t>
                  </w:r>
                </w:p>
                <w:p w:rsidR="00B14020" w:rsidRDefault="00F70C70" w:rsidP="00B1402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عدم حصول نتیجه به دلیل کم بودن نمونه، نوع ماده یا کم بودن دمای </w:t>
                  </w:r>
                  <w:r w:rsidRPr="00F70C70">
                    <w:rPr>
                      <w:rFonts w:cs="B Zar"/>
                      <w:sz w:val="18"/>
                      <w:szCs w:val="18"/>
                    </w:rPr>
                    <w:t>Degassing</w:t>
                  </w:r>
                  <w:r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مسئولیتی برای آزمایشگاه ایجاد نمی کند و بیش از یک بار انجام نخواهد شد.</w:t>
                  </w:r>
                </w:p>
                <w:p w:rsidR="005D348B" w:rsidRPr="00861841" w:rsidRDefault="005D348B" w:rsidP="00B1402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125BD1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lastRenderedPageBreak/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2A1B" w:rsidRDefault="00572A1B" w:rsidP="00E53E40">
      <w:pPr>
        <w:spacing w:after="0" w:line="240" w:lineRule="auto"/>
      </w:pPr>
      <w:r>
        <w:separator/>
      </w:r>
    </w:p>
  </w:endnote>
  <w:endnote w:type="continuationSeparator" w:id="0">
    <w:p w:rsidR="00572A1B" w:rsidRDefault="00572A1B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2A1B" w:rsidRDefault="00572A1B" w:rsidP="00E53E40">
      <w:pPr>
        <w:spacing w:after="0" w:line="240" w:lineRule="auto"/>
      </w:pPr>
      <w:r>
        <w:separator/>
      </w:r>
    </w:p>
  </w:footnote>
  <w:footnote w:type="continuationSeparator" w:id="0">
    <w:p w:rsidR="00572A1B" w:rsidRDefault="00572A1B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141B4"/>
    <w:rsid w:val="00026826"/>
    <w:rsid w:val="000524C3"/>
    <w:rsid w:val="0007209E"/>
    <w:rsid w:val="00080FB6"/>
    <w:rsid w:val="0008330E"/>
    <w:rsid w:val="000C7C6E"/>
    <w:rsid w:val="000E35F1"/>
    <w:rsid w:val="00110789"/>
    <w:rsid w:val="00125BD1"/>
    <w:rsid w:val="00154047"/>
    <w:rsid w:val="001A3D2E"/>
    <w:rsid w:val="001F0ED9"/>
    <w:rsid w:val="0021562E"/>
    <w:rsid w:val="00232098"/>
    <w:rsid w:val="00283C50"/>
    <w:rsid w:val="00290F60"/>
    <w:rsid w:val="002A68E6"/>
    <w:rsid w:val="002B3B23"/>
    <w:rsid w:val="002D41C4"/>
    <w:rsid w:val="002D58F5"/>
    <w:rsid w:val="00310BDE"/>
    <w:rsid w:val="00335BAC"/>
    <w:rsid w:val="00341844"/>
    <w:rsid w:val="00342405"/>
    <w:rsid w:val="0034578A"/>
    <w:rsid w:val="00383EA4"/>
    <w:rsid w:val="00395D12"/>
    <w:rsid w:val="004029D6"/>
    <w:rsid w:val="00475263"/>
    <w:rsid w:val="00487F34"/>
    <w:rsid w:val="004B4719"/>
    <w:rsid w:val="004C5911"/>
    <w:rsid w:val="004E526D"/>
    <w:rsid w:val="0052502B"/>
    <w:rsid w:val="00532327"/>
    <w:rsid w:val="00533AD9"/>
    <w:rsid w:val="00572A1B"/>
    <w:rsid w:val="00586E3B"/>
    <w:rsid w:val="005D2610"/>
    <w:rsid w:val="005D348B"/>
    <w:rsid w:val="006B4FA8"/>
    <w:rsid w:val="006D2705"/>
    <w:rsid w:val="00703569"/>
    <w:rsid w:val="00713D7D"/>
    <w:rsid w:val="007238EF"/>
    <w:rsid w:val="00732D0C"/>
    <w:rsid w:val="00734825"/>
    <w:rsid w:val="00796661"/>
    <w:rsid w:val="007B5691"/>
    <w:rsid w:val="007D4EE3"/>
    <w:rsid w:val="007E6AC3"/>
    <w:rsid w:val="007E7CFA"/>
    <w:rsid w:val="007F4D50"/>
    <w:rsid w:val="00805CF4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D4C85"/>
    <w:rsid w:val="009E181A"/>
    <w:rsid w:val="009E3572"/>
    <w:rsid w:val="00A40B26"/>
    <w:rsid w:val="00A44411"/>
    <w:rsid w:val="00A5786C"/>
    <w:rsid w:val="00A81CA3"/>
    <w:rsid w:val="00A963F0"/>
    <w:rsid w:val="00A96940"/>
    <w:rsid w:val="00A97562"/>
    <w:rsid w:val="00AF13CE"/>
    <w:rsid w:val="00B04AEA"/>
    <w:rsid w:val="00B14020"/>
    <w:rsid w:val="00B47018"/>
    <w:rsid w:val="00B81138"/>
    <w:rsid w:val="00B86926"/>
    <w:rsid w:val="00BC45F0"/>
    <w:rsid w:val="00BE7D43"/>
    <w:rsid w:val="00BF2CC0"/>
    <w:rsid w:val="00C20DF0"/>
    <w:rsid w:val="00C30B2A"/>
    <w:rsid w:val="00C52C5F"/>
    <w:rsid w:val="00C714E8"/>
    <w:rsid w:val="00CA33E8"/>
    <w:rsid w:val="00CB3F8F"/>
    <w:rsid w:val="00CD5868"/>
    <w:rsid w:val="00D10B20"/>
    <w:rsid w:val="00D22A54"/>
    <w:rsid w:val="00D6575E"/>
    <w:rsid w:val="00D65B1B"/>
    <w:rsid w:val="00D7380E"/>
    <w:rsid w:val="00E03DC1"/>
    <w:rsid w:val="00E1253C"/>
    <w:rsid w:val="00E36ADD"/>
    <w:rsid w:val="00E53E40"/>
    <w:rsid w:val="00F15428"/>
    <w:rsid w:val="00F3026D"/>
    <w:rsid w:val="00F70C70"/>
    <w:rsid w:val="00FB4DF9"/>
    <w:rsid w:val="00FB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B98C6"/>
  <w15:docId w15:val="{617ED1D8-CF97-4EB9-A891-BC589593A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78C38-A511-4834-97C6-63C029111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da</dc:creator>
  <cp:lastModifiedBy>Nanotahlil</cp:lastModifiedBy>
  <cp:revision>13</cp:revision>
  <dcterms:created xsi:type="dcterms:W3CDTF">2021-12-05T09:39:00Z</dcterms:created>
  <dcterms:modified xsi:type="dcterms:W3CDTF">2022-06-18T09:54:00Z</dcterms:modified>
</cp:coreProperties>
</file>